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8"/>
        <w:gridCol w:w="3978"/>
        <w:gridCol w:w="3434"/>
      </w:tblGrid>
      <w:tr w:rsidR="00E76FFC" w:rsidRPr="00CE2D2D" w14:paraId="2DCB3BAC" w14:textId="77777777" w:rsidTr="006B4A46">
        <w:tc>
          <w:tcPr>
            <w:tcW w:w="1938" w:type="dxa"/>
            <w:shd w:val="clear" w:color="auto" w:fill="D6E3BC" w:themeFill="accent3" w:themeFillTint="66"/>
          </w:tcPr>
          <w:p w14:paraId="3FABD205" w14:textId="77777777" w:rsidR="00E76FFC" w:rsidRPr="00CE2D2D" w:rsidRDefault="00E76FFC" w:rsidP="006B4A46">
            <w:pPr>
              <w:rPr>
                <w:rFonts w:ascii="Calibri" w:hAnsi="Calibri"/>
                <w:b/>
              </w:rPr>
            </w:pPr>
            <w:r w:rsidRPr="00CE2D2D">
              <w:rPr>
                <w:b/>
                <w:lang w:val="cy"/>
              </w:rPr>
              <w:t>Teitl y swydd</w:t>
            </w:r>
          </w:p>
        </w:tc>
        <w:tc>
          <w:tcPr>
            <w:tcW w:w="7412" w:type="dxa"/>
            <w:gridSpan w:val="2"/>
            <w:shd w:val="clear" w:color="auto" w:fill="D6E3BC" w:themeFill="accent3" w:themeFillTint="66"/>
          </w:tcPr>
          <w:p w14:paraId="3DA4D113" w14:textId="5520E1D6" w:rsidR="00E76FFC" w:rsidRDefault="00E76FFC" w:rsidP="006B4A46">
            <w:pPr>
              <w:tabs>
                <w:tab w:val="center" w:pos="3598"/>
              </w:tabs>
              <w:rPr>
                <w:b/>
                <w:lang w:val="cy"/>
              </w:rPr>
            </w:pPr>
            <w:r w:rsidRPr="00CE2D2D">
              <w:rPr>
                <w:b/>
                <w:lang w:val="cy"/>
              </w:rPr>
              <w:t>Ymgynghorydd Ymchwil</w:t>
            </w:r>
            <w:r>
              <w:rPr>
                <w:b/>
                <w:lang w:val="cy"/>
              </w:rPr>
              <w:t xml:space="preserve"> (</w:t>
            </w:r>
            <w:r w:rsidRPr="0B80F394">
              <w:rPr>
                <w:b/>
                <w:bCs/>
                <w:lang w:val="cy"/>
              </w:rPr>
              <w:t>Datblyg</w:t>
            </w:r>
            <w:r w:rsidR="2E8B00D2" w:rsidRPr="0B80F394">
              <w:rPr>
                <w:b/>
                <w:bCs/>
                <w:lang w:val="cy"/>
              </w:rPr>
              <w:t>iad</w:t>
            </w:r>
            <w:r>
              <w:rPr>
                <w:b/>
                <w:lang w:val="cy"/>
              </w:rPr>
              <w:t xml:space="preserve"> Economaidd ac Ymchwil Gymdeithasol)</w:t>
            </w:r>
          </w:p>
          <w:p w14:paraId="76F595C6" w14:textId="35EC93C3" w:rsidR="00E76FFC" w:rsidRDefault="00E76FFC" w:rsidP="006B4A46">
            <w:pPr>
              <w:tabs>
                <w:tab w:val="center" w:pos="3598"/>
              </w:tabs>
              <w:rPr>
                <w:rFonts w:ascii="Calibri" w:hAnsi="Calibri"/>
                <w:b/>
              </w:rPr>
            </w:pPr>
            <w:r>
              <w:rPr>
                <w:b/>
                <w:lang w:val="cy"/>
              </w:rPr>
              <w:t xml:space="preserve">Recriwtio ar gyfer 1-2 </w:t>
            </w:r>
            <w:r w:rsidRPr="3DD6B36A">
              <w:rPr>
                <w:b/>
                <w:bCs/>
                <w:lang w:val="cy"/>
              </w:rPr>
              <w:t>swydd</w:t>
            </w:r>
          </w:p>
          <w:p w14:paraId="467FBEE5" w14:textId="77777777" w:rsidR="00E76FFC" w:rsidRPr="00CE2D2D" w:rsidRDefault="00E76FFC" w:rsidP="006B4A46">
            <w:pPr>
              <w:tabs>
                <w:tab w:val="center" w:pos="3598"/>
              </w:tabs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ab/>
            </w:r>
          </w:p>
        </w:tc>
      </w:tr>
      <w:tr w:rsidR="00E76FFC" w:rsidRPr="00CE2D2D" w14:paraId="562904A0" w14:textId="77777777" w:rsidTr="006B4A46">
        <w:tc>
          <w:tcPr>
            <w:tcW w:w="1938" w:type="dxa"/>
            <w:shd w:val="clear" w:color="auto" w:fill="D6E3BC" w:themeFill="accent3" w:themeFillTint="66"/>
          </w:tcPr>
          <w:p w14:paraId="68BCFF36" w14:textId="77777777" w:rsidR="00E76FFC" w:rsidRPr="00CE2D2D" w:rsidRDefault="00E76FFC" w:rsidP="006B4A46">
            <w:pPr>
              <w:rPr>
                <w:rFonts w:ascii="Calibri" w:hAnsi="Calibri"/>
                <w:b/>
              </w:rPr>
            </w:pPr>
            <w:r w:rsidRPr="00CE2D2D">
              <w:rPr>
                <w:b/>
                <w:lang w:val="cy"/>
              </w:rPr>
              <w:t xml:space="preserve">Y Cwmni </w:t>
            </w:r>
          </w:p>
        </w:tc>
        <w:tc>
          <w:tcPr>
            <w:tcW w:w="7412" w:type="dxa"/>
            <w:gridSpan w:val="2"/>
          </w:tcPr>
          <w:p w14:paraId="3597B0A1" w14:textId="1A13A4C6" w:rsidR="00E76FFC" w:rsidRDefault="00E76FFC" w:rsidP="006B4A46">
            <w:pPr>
              <w:rPr>
                <w:rFonts w:ascii="Calibri" w:hAnsi="Calibri"/>
              </w:rPr>
            </w:pPr>
            <w:r w:rsidRPr="00796E12">
              <w:rPr>
                <w:lang w:val="cy"/>
              </w:rPr>
              <w:t xml:space="preserve">Mae Wavehill yn gwmni ymchwil cymdeithasol ac economaidd annibynnol gyda swyddfeydd yn Aberaeron (Gorllewin Cymru), Bryste, Newcastle a Llundain. </w:t>
            </w:r>
            <w:r w:rsidRPr="3DD6B36A">
              <w:rPr>
                <w:lang w:val="cy"/>
              </w:rPr>
              <w:t>Mae'r cwmni</w:t>
            </w:r>
            <w:r w:rsidR="64872FCD" w:rsidRPr="3DD6B36A">
              <w:rPr>
                <w:lang w:val="cy"/>
              </w:rPr>
              <w:t xml:space="preserve"> sydd ym mherchnogaeth ei weithlu</w:t>
            </w:r>
            <w:r w:rsidRPr="3DD6B36A">
              <w:rPr>
                <w:lang w:val="cy"/>
              </w:rPr>
              <w:t>, gan</w:t>
            </w:r>
            <w:r w:rsidRPr="00796E12">
              <w:rPr>
                <w:lang w:val="cy"/>
              </w:rPr>
              <w:t xml:space="preserve"> dros 20 aelod o staff ac mae wedi bod yn gweithio ledled y DU dros 25 mlynedd. </w:t>
            </w:r>
          </w:p>
          <w:p w14:paraId="175FED8D" w14:textId="77777777" w:rsidR="00E76FFC" w:rsidRPr="00796E12" w:rsidRDefault="00E76FFC" w:rsidP="006B4A46">
            <w:pPr>
              <w:rPr>
                <w:rFonts w:ascii="Calibri" w:hAnsi="Calibri"/>
              </w:rPr>
            </w:pPr>
          </w:p>
        </w:tc>
      </w:tr>
      <w:tr w:rsidR="00E76FFC" w:rsidRPr="00CE2D2D" w14:paraId="3385B19E" w14:textId="77777777" w:rsidTr="006B4A46">
        <w:tc>
          <w:tcPr>
            <w:tcW w:w="1938" w:type="dxa"/>
            <w:shd w:val="clear" w:color="auto" w:fill="D6E3BC" w:themeFill="accent3" w:themeFillTint="66"/>
          </w:tcPr>
          <w:p w14:paraId="7EA3561F" w14:textId="77777777" w:rsidR="00E76FFC" w:rsidRPr="00CE2D2D" w:rsidRDefault="00E76FFC" w:rsidP="006B4A46">
            <w:pPr>
              <w:rPr>
                <w:rFonts w:ascii="Calibri" w:hAnsi="Calibri"/>
                <w:b/>
              </w:rPr>
            </w:pPr>
            <w:r w:rsidRPr="00CE2D2D">
              <w:rPr>
                <w:b/>
                <w:lang w:val="cy"/>
              </w:rPr>
              <w:t>Crynodeb o'r swydd</w:t>
            </w:r>
          </w:p>
        </w:tc>
        <w:tc>
          <w:tcPr>
            <w:tcW w:w="7412" w:type="dxa"/>
            <w:gridSpan w:val="2"/>
          </w:tcPr>
          <w:p w14:paraId="536B1E5F" w14:textId="2930151E" w:rsidR="28AC4890" w:rsidRDefault="28AC4890" w:rsidP="3429AA06">
            <w:pPr>
              <w:rPr>
                <w:lang w:val="cy"/>
              </w:rPr>
            </w:pPr>
            <w:r w:rsidRPr="3429AA06">
              <w:rPr>
                <w:lang w:val="cy"/>
              </w:rPr>
              <w:t xml:space="preserve">Bydd yr Ymgynghorydd Ymchwil yn darparu cymorth o ansawdd uchel i aelodau tîm Wavehill, gydag o leiaf un swydd yn canolbwyntio'n benodol ar feysydd polisi datblygiad economaidd (bydd y swydd arall efo gylch gwaith ehangach ar draws meysydd arbenigedd Wavehill). Bydd yr ymgeiswyr llwyddiannus yn ymwneud â phob agwedd o waith y cwmni gan gynnwys tendro, dylunio holiaduron, gwaith maes (ansoddol a meintiol), dadansoddi data ac ysgrifennu adroddiadau. Bydd yr ymgeisydd llwyddiannus yn derbyn hyfforddiant a chefnogaeth i ddatblygu eu sgiliau ar draws ystod o ddisgyblaethau.   </w:t>
            </w:r>
          </w:p>
          <w:p w14:paraId="3E6E9638" w14:textId="77777777" w:rsidR="00E76FFC" w:rsidRPr="00796E12" w:rsidRDefault="00E76FFC" w:rsidP="006B4A46">
            <w:pPr>
              <w:rPr>
                <w:rFonts w:ascii="Calibri" w:hAnsi="Calibri"/>
              </w:rPr>
            </w:pPr>
          </w:p>
        </w:tc>
      </w:tr>
      <w:tr w:rsidR="00E76FFC" w:rsidRPr="00CE2D2D" w14:paraId="5E033B0A" w14:textId="77777777" w:rsidTr="006B4A46">
        <w:tc>
          <w:tcPr>
            <w:tcW w:w="1938" w:type="dxa"/>
            <w:shd w:val="clear" w:color="auto" w:fill="D6E3BC" w:themeFill="accent3" w:themeFillTint="66"/>
          </w:tcPr>
          <w:p w14:paraId="2AFBDAFC" w14:textId="77777777" w:rsidR="00E76FFC" w:rsidRPr="00CE2D2D" w:rsidRDefault="00E76FFC" w:rsidP="006B4A46">
            <w:pPr>
              <w:rPr>
                <w:rFonts w:ascii="Calibri" w:hAnsi="Calibri"/>
                <w:b/>
              </w:rPr>
            </w:pPr>
            <w:r w:rsidRPr="00CE2D2D">
              <w:rPr>
                <w:b/>
                <w:lang w:val="cy"/>
              </w:rPr>
              <w:t xml:space="preserve">Lleoliad </w:t>
            </w:r>
          </w:p>
        </w:tc>
        <w:tc>
          <w:tcPr>
            <w:tcW w:w="7412" w:type="dxa"/>
            <w:gridSpan w:val="2"/>
          </w:tcPr>
          <w:p w14:paraId="1B0CAE32" w14:textId="77777777" w:rsidR="00E76FFC" w:rsidRDefault="00E76FFC" w:rsidP="006B4A46">
            <w:pPr>
              <w:rPr>
                <w:rFonts w:ascii="Calibri" w:hAnsi="Calibri"/>
              </w:rPr>
            </w:pPr>
            <w:r>
              <w:rPr>
                <w:lang w:val="cy"/>
              </w:rPr>
              <w:t>Bryste, Newcastle neu Aberaeron (Gorllewin Cymru)</w:t>
            </w:r>
          </w:p>
          <w:p w14:paraId="508373ED" w14:textId="77777777" w:rsidR="00E76FFC" w:rsidRPr="00CE2D2D" w:rsidRDefault="00E76FFC" w:rsidP="006B4A46">
            <w:pPr>
              <w:rPr>
                <w:rFonts w:ascii="Calibri" w:hAnsi="Calibri"/>
              </w:rPr>
            </w:pPr>
          </w:p>
        </w:tc>
      </w:tr>
      <w:tr w:rsidR="00E76FFC" w:rsidRPr="00CE2D2D" w14:paraId="5E1A347D" w14:textId="77777777" w:rsidTr="006B4A46">
        <w:tc>
          <w:tcPr>
            <w:tcW w:w="1938" w:type="dxa"/>
            <w:shd w:val="clear" w:color="auto" w:fill="D6E3BC" w:themeFill="accent3" w:themeFillTint="66"/>
          </w:tcPr>
          <w:p w14:paraId="3CFCD6B5" w14:textId="77777777" w:rsidR="00E76FFC" w:rsidRPr="00CE2D2D" w:rsidRDefault="00E76FFC" w:rsidP="006B4A46">
            <w:pPr>
              <w:rPr>
                <w:rFonts w:ascii="Calibri" w:hAnsi="Calibri"/>
                <w:b/>
              </w:rPr>
            </w:pPr>
            <w:r w:rsidRPr="00CE2D2D">
              <w:rPr>
                <w:b/>
                <w:lang w:val="cy"/>
              </w:rPr>
              <w:t>Cyflog</w:t>
            </w:r>
          </w:p>
        </w:tc>
        <w:tc>
          <w:tcPr>
            <w:tcW w:w="7412" w:type="dxa"/>
            <w:gridSpan w:val="2"/>
          </w:tcPr>
          <w:p w14:paraId="4AC5C30E" w14:textId="77777777" w:rsidR="00E76FFC" w:rsidRDefault="00E76FFC" w:rsidP="006B4A46">
            <w:pPr>
              <w:rPr>
                <w:rFonts w:ascii="Calibri" w:hAnsi="Calibri"/>
              </w:rPr>
            </w:pPr>
            <w:r w:rsidRPr="00CE2D2D">
              <w:rPr>
                <w:lang w:val="cy"/>
              </w:rPr>
              <w:t>£20</w:t>
            </w:r>
            <w:r>
              <w:rPr>
                <w:lang w:val="cy"/>
              </w:rPr>
              <w:t xml:space="preserve">-25k </w:t>
            </w:r>
            <w:r w:rsidRPr="00CE2D2D">
              <w:rPr>
                <w:lang w:val="cy"/>
              </w:rPr>
              <w:t xml:space="preserve"> ynghyd â bonws a chyfraniad pensiwn</w:t>
            </w:r>
            <w:r w:rsidRPr="00CE2D2D">
              <w:rPr>
                <w:rStyle w:val="FootnoteReference"/>
                <w:lang w:val="cy"/>
              </w:rPr>
              <w:footnoteReference w:id="2"/>
            </w:r>
          </w:p>
          <w:p w14:paraId="1FD8E01B" w14:textId="77777777" w:rsidR="00E76FFC" w:rsidRPr="00CE2D2D" w:rsidRDefault="00E76FFC" w:rsidP="006B4A46">
            <w:pPr>
              <w:rPr>
                <w:rFonts w:ascii="Calibri" w:hAnsi="Calibri"/>
              </w:rPr>
            </w:pPr>
          </w:p>
        </w:tc>
      </w:tr>
      <w:tr w:rsidR="00E76FFC" w:rsidRPr="00CE2D2D" w14:paraId="41E8244A" w14:textId="77777777" w:rsidTr="006B4A46">
        <w:tc>
          <w:tcPr>
            <w:tcW w:w="1938" w:type="dxa"/>
            <w:shd w:val="clear" w:color="auto" w:fill="D6E3BC" w:themeFill="accent3" w:themeFillTint="66"/>
          </w:tcPr>
          <w:p w14:paraId="2E5C8098" w14:textId="77777777" w:rsidR="00E76FFC" w:rsidRPr="00CE2D2D" w:rsidRDefault="00E76FFC" w:rsidP="006B4A46">
            <w:pPr>
              <w:rPr>
                <w:rFonts w:ascii="Calibri" w:hAnsi="Calibri"/>
                <w:b/>
              </w:rPr>
            </w:pPr>
            <w:r w:rsidRPr="00CE2D2D">
              <w:rPr>
                <w:b/>
                <w:lang w:val="cy"/>
              </w:rPr>
              <w:t>Rôl a chyfrifoldebau</w:t>
            </w:r>
          </w:p>
        </w:tc>
        <w:tc>
          <w:tcPr>
            <w:tcW w:w="7412" w:type="dxa"/>
            <w:gridSpan w:val="2"/>
          </w:tcPr>
          <w:p w14:paraId="2DBE1140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Ymgymryd ag ymchwil desg (adolygiadau llenyddiaeth, ac ati)</w:t>
            </w:r>
          </w:p>
          <w:p w14:paraId="6FA88968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Casglu a dadansoddi data economaidd-gymdeithasol</w:t>
            </w:r>
          </w:p>
          <w:p w14:paraId="2FAC4DB9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Dylunio holiaduron ac offer ymchwil (ansoddol a meintiol)</w:t>
            </w:r>
          </w:p>
          <w:p w14:paraId="002E7E43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Cynnal cyfweliadau manwl â rhanddeiliaid (wyneb yn wyneb a dros y ffôn)</w:t>
            </w:r>
          </w:p>
          <w:p w14:paraId="12AE91D5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Cynnal arolygon dros y ffôn ac wyneb yn wyneb</w:t>
            </w:r>
          </w:p>
          <w:p w14:paraId="4E1D426A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Cyfrannu at hwyluso grwpiau ffocws / trafodaethau grŵp</w:t>
            </w:r>
          </w:p>
          <w:p w14:paraId="5389C0E4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Rheoli ansawdd data a gesglir gan y tîm ymchwil</w:t>
            </w:r>
          </w:p>
          <w:p w14:paraId="66B9DBD1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Dadansoddiad o ddata a gwybodaeth ansoddol a meintiol o dan oruchwyliaeth ymgynghorwyr ac uwch ymgynghorwyr</w:t>
            </w:r>
          </w:p>
          <w:p w14:paraId="0332DDD6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Drafftio adroddiadau / elfennau o adroddiadau o dan oruchwyliaeth ymgynghorwyr ac uwch ymgynghorwyr</w:t>
            </w:r>
          </w:p>
          <w:p w14:paraId="5175065A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Cymryd rhan mewn cyflwyniadau ar gyfer adrodd ar ganfyddiadau yn ôl y gofyn</w:t>
            </w:r>
          </w:p>
          <w:p w14:paraId="1181799A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Mynychu cyfarfodydd gyda Chleientiaid yn ôl y gofyn</w:t>
            </w:r>
          </w:p>
          <w:p w14:paraId="2F22B754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Cyfrannu at baratoi tendrau / cyflwyno yn ôl y gofyn</w:t>
            </w:r>
          </w:p>
          <w:p w14:paraId="61DFD5B3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Cynhyrchu cynnwys ar gyfer y wefan / cyfryngau cymdeithasol i hyrwyddo gwaith Wavehill</w:t>
            </w:r>
          </w:p>
          <w:p w14:paraId="6316191B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Mynychu cynadleddau a digwyddiadau yn ôl y gofyn</w:t>
            </w:r>
          </w:p>
          <w:p w14:paraId="61CDFBEB" w14:textId="77777777" w:rsidR="00E76FFC" w:rsidRPr="00E9289E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E9289E">
              <w:rPr>
                <w:lang w:val="cy"/>
              </w:rPr>
              <w:t>Arwain sesiynau rhannu gwybodaeth yn ôl y gofyn.</w:t>
            </w:r>
          </w:p>
          <w:p w14:paraId="364661C7" w14:textId="77777777" w:rsidR="00E76FFC" w:rsidRDefault="00E76FFC" w:rsidP="006B4A46">
            <w:pPr>
              <w:rPr>
                <w:rFonts w:ascii="Calibri" w:hAnsi="Calibri"/>
              </w:rPr>
            </w:pPr>
          </w:p>
          <w:p w14:paraId="4521EF5A" w14:textId="77777777" w:rsidR="00E76FFC" w:rsidRPr="00E9289E" w:rsidRDefault="00E76FFC" w:rsidP="006B4A46">
            <w:pPr>
              <w:rPr>
                <w:rFonts w:ascii="Calibri" w:hAnsi="Calibri"/>
              </w:rPr>
            </w:pPr>
          </w:p>
        </w:tc>
      </w:tr>
      <w:tr w:rsidR="00E76FFC" w:rsidRPr="00CE2D2D" w14:paraId="1B68118E" w14:textId="77777777" w:rsidTr="006B4A46">
        <w:tc>
          <w:tcPr>
            <w:tcW w:w="1938" w:type="dxa"/>
            <w:vMerge w:val="restart"/>
            <w:shd w:val="clear" w:color="auto" w:fill="D6E3BC" w:themeFill="accent3" w:themeFillTint="66"/>
          </w:tcPr>
          <w:p w14:paraId="01C50780" w14:textId="77777777" w:rsidR="00E76FFC" w:rsidRPr="00CE2D2D" w:rsidRDefault="00E76FFC" w:rsidP="006B4A46">
            <w:pPr>
              <w:rPr>
                <w:rFonts w:ascii="Calibri" w:hAnsi="Calibri"/>
                <w:b/>
              </w:rPr>
            </w:pPr>
            <w:r w:rsidRPr="00CE2D2D">
              <w:rPr>
                <w:b/>
                <w:lang w:val="cy"/>
              </w:rPr>
              <w:lastRenderedPageBreak/>
              <w:t>Gofynion</w:t>
            </w:r>
          </w:p>
        </w:tc>
        <w:tc>
          <w:tcPr>
            <w:tcW w:w="3978" w:type="dxa"/>
            <w:shd w:val="clear" w:color="auto" w:fill="D6E3BC" w:themeFill="accent3" w:themeFillTint="66"/>
          </w:tcPr>
          <w:p w14:paraId="7EBD5A17" w14:textId="77777777" w:rsidR="00E76FFC" w:rsidRPr="00E76FFC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  <w:b/>
              </w:rPr>
            </w:pPr>
            <w:r w:rsidRPr="00E76FFC">
              <w:rPr>
                <w:b/>
                <w:lang w:val="cy"/>
              </w:rPr>
              <w:t>Hanfodol</w:t>
            </w:r>
          </w:p>
          <w:p w14:paraId="41362516" w14:textId="77777777" w:rsidR="00E76FFC" w:rsidRPr="00CE2D2D" w:rsidRDefault="00E76FFC" w:rsidP="006B4A46">
            <w:pPr>
              <w:rPr>
                <w:rFonts w:ascii="Calibri" w:hAnsi="Calibri"/>
                <w:b/>
              </w:rPr>
            </w:pPr>
          </w:p>
        </w:tc>
        <w:tc>
          <w:tcPr>
            <w:tcW w:w="3434" w:type="dxa"/>
            <w:shd w:val="clear" w:color="auto" w:fill="D6E3BC" w:themeFill="accent3" w:themeFillTint="66"/>
          </w:tcPr>
          <w:p w14:paraId="553989CB" w14:textId="77777777" w:rsidR="00E76FFC" w:rsidRPr="00E76FFC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  <w:b/>
              </w:rPr>
            </w:pPr>
            <w:r w:rsidRPr="00E76FFC">
              <w:rPr>
                <w:b/>
                <w:lang w:val="cy"/>
              </w:rPr>
              <w:t>Dymunol</w:t>
            </w:r>
          </w:p>
        </w:tc>
      </w:tr>
      <w:tr w:rsidR="00E76FFC" w:rsidRPr="00CE2D2D" w14:paraId="7BA0FD77" w14:textId="77777777" w:rsidTr="006B4A46">
        <w:tc>
          <w:tcPr>
            <w:tcW w:w="1938" w:type="dxa"/>
            <w:vMerge/>
          </w:tcPr>
          <w:p w14:paraId="02764224" w14:textId="77777777" w:rsidR="00E76FFC" w:rsidRPr="00CE2D2D" w:rsidRDefault="00E76FFC" w:rsidP="006B4A46">
            <w:pPr>
              <w:rPr>
                <w:rFonts w:ascii="Calibri" w:hAnsi="Calibri"/>
                <w:b/>
              </w:rPr>
            </w:pPr>
          </w:p>
        </w:tc>
        <w:tc>
          <w:tcPr>
            <w:tcW w:w="3978" w:type="dxa"/>
          </w:tcPr>
          <w:p w14:paraId="0DD4127B" w14:textId="21657D75" w:rsidR="00E76FFC" w:rsidRDefault="71732FBF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3429AA06">
              <w:rPr>
                <w:lang w:val="cy"/>
              </w:rPr>
              <w:t>Gradd</w:t>
            </w:r>
            <w:r w:rsidR="00E76FFC">
              <w:rPr>
                <w:lang w:val="cy"/>
              </w:rPr>
              <w:t xml:space="preserve"> mewn economeg, daearyddiaeth, y gwyddorau cymdeithasol neu ddisgyblaeth berthnasol arall,</w:t>
            </w:r>
            <w:r w:rsidR="7FFF038D" w:rsidRPr="3429AA06">
              <w:rPr>
                <w:lang w:val="cy"/>
              </w:rPr>
              <w:t xml:space="preserve"> o leiaf lefel </w:t>
            </w:r>
            <w:r w:rsidR="00E76FFC" w:rsidRPr="00CE2D2D">
              <w:rPr>
                <w:lang w:val="cy"/>
              </w:rPr>
              <w:t>2.1</w:t>
            </w:r>
          </w:p>
          <w:p w14:paraId="1BD5C364" w14:textId="77777777" w:rsidR="00E76FFC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>
              <w:rPr>
                <w:lang w:val="cy"/>
              </w:rPr>
              <w:t>Sgiliau dadansoddol</w:t>
            </w:r>
          </w:p>
          <w:p w14:paraId="72B5A17A" w14:textId="77777777" w:rsidR="00E76FFC" w:rsidRPr="00CE2D2D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CE2D2D">
              <w:rPr>
                <w:lang w:val="cy"/>
              </w:rPr>
              <w:t xml:space="preserve">Sgiliau cyfathrebu </w:t>
            </w:r>
            <w:r>
              <w:rPr>
                <w:lang w:val="cy"/>
              </w:rPr>
              <w:t xml:space="preserve">ysgrifenedig a llafar  </w:t>
            </w:r>
            <w:r w:rsidRPr="00CE2D2D">
              <w:rPr>
                <w:lang w:val="cy"/>
              </w:rPr>
              <w:t>ardderchog</w:t>
            </w:r>
          </w:p>
          <w:p w14:paraId="3D00B078" w14:textId="4836D4A5" w:rsidR="00E76FFC" w:rsidRPr="00CE2D2D" w:rsidRDefault="67DCE658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  <w:lang w:val="cy"/>
              </w:rPr>
            </w:pPr>
            <w:r w:rsidRPr="3429AA06">
              <w:rPr>
                <w:lang w:val="cy"/>
              </w:rPr>
              <w:t xml:space="preserve">Yn </w:t>
            </w:r>
            <w:r w:rsidR="00E76FFC" w:rsidRPr="3429AA06">
              <w:rPr>
                <w:lang w:val="cy"/>
              </w:rPr>
              <w:t>drefnu</w:t>
            </w:r>
            <w:r w:rsidR="23081C56" w:rsidRPr="3429AA06">
              <w:rPr>
                <w:lang w:val="cy"/>
              </w:rPr>
              <w:t>s</w:t>
            </w:r>
            <w:r w:rsidR="00E76FFC" w:rsidRPr="00CE2D2D">
              <w:rPr>
                <w:lang w:val="cy"/>
              </w:rPr>
              <w:t xml:space="preserve">, gyda sylw rhagorol </w:t>
            </w:r>
            <w:r w:rsidR="17E4CBF8" w:rsidRPr="3429AA06">
              <w:rPr>
                <w:lang w:val="cy"/>
              </w:rPr>
              <w:t>mewn</w:t>
            </w:r>
            <w:r w:rsidR="00E76FFC" w:rsidRPr="00CE2D2D">
              <w:rPr>
                <w:lang w:val="cy"/>
              </w:rPr>
              <w:t xml:space="preserve"> fanylion</w:t>
            </w:r>
          </w:p>
          <w:p w14:paraId="5E7EBBD7" w14:textId="77777777" w:rsidR="00E76FFC" w:rsidRPr="00CE2D2D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CE2D2D">
              <w:rPr>
                <w:lang w:val="cy"/>
              </w:rPr>
              <w:t xml:space="preserve">Y gallu i weithio'n effeithiol fel unigolyn a/neu fel rhan o dîm </w:t>
            </w:r>
          </w:p>
          <w:p w14:paraId="3EF9158D" w14:textId="77777777" w:rsidR="00E76FFC" w:rsidRPr="00D6692C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CE2D2D">
              <w:rPr>
                <w:lang w:val="cy"/>
              </w:rPr>
              <w:t xml:space="preserve">Y gallu i weithio i derfynau amser a'u bodloni a chynnal ansawdd </w:t>
            </w:r>
          </w:p>
          <w:p w14:paraId="74BC9205" w14:textId="77777777" w:rsidR="00E76FFC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00CE2D2D">
              <w:rPr>
                <w:lang w:val="cy"/>
              </w:rPr>
              <w:t xml:space="preserve">Y gallu i deithio i wneud gwaith maes </w:t>
            </w:r>
          </w:p>
          <w:p w14:paraId="013AB4D1" w14:textId="77777777" w:rsidR="00E76FFC" w:rsidRPr="00CE2D2D" w:rsidRDefault="00E76FFC" w:rsidP="006B4A46">
            <w:pPr>
              <w:pStyle w:val="ListParagraph"/>
              <w:ind w:left="360"/>
              <w:rPr>
                <w:rFonts w:ascii="Calibri" w:hAnsi="Calibri"/>
              </w:rPr>
            </w:pPr>
          </w:p>
        </w:tc>
        <w:tc>
          <w:tcPr>
            <w:tcW w:w="3434" w:type="dxa"/>
          </w:tcPr>
          <w:p w14:paraId="44377816" w14:textId="1B23FA89" w:rsidR="00E76FFC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  <w:lang w:val="cy"/>
              </w:rPr>
            </w:pPr>
            <w:r>
              <w:rPr>
                <w:lang w:val="cy"/>
              </w:rPr>
              <w:t xml:space="preserve">Diddordeb mewn </w:t>
            </w:r>
            <w:r w:rsidRPr="3429AA06">
              <w:rPr>
                <w:lang w:val="cy"/>
              </w:rPr>
              <w:t>datblyg</w:t>
            </w:r>
            <w:r w:rsidR="53DF95CC" w:rsidRPr="3429AA06">
              <w:rPr>
                <w:lang w:val="cy"/>
              </w:rPr>
              <w:t>iad</w:t>
            </w:r>
            <w:r>
              <w:rPr>
                <w:lang w:val="cy"/>
              </w:rPr>
              <w:t xml:space="preserve"> economaidd</w:t>
            </w:r>
          </w:p>
          <w:p w14:paraId="1F06CCBF" w14:textId="5B12B3F5" w:rsidR="00E76FFC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>
              <w:rPr>
                <w:lang w:val="cy"/>
              </w:rPr>
              <w:t xml:space="preserve">Profiad gwaith mewn </w:t>
            </w:r>
            <w:r w:rsidRPr="3429AA06">
              <w:rPr>
                <w:lang w:val="cy"/>
              </w:rPr>
              <w:t>datblyg</w:t>
            </w:r>
            <w:r w:rsidR="50EA18BA" w:rsidRPr="3429AA06">
              <w:rPr>
                <w:lang w:val="cy"/>
              </w:rPr>
              <w:t>iad</w:t>
            </w:r>
            <w:r>
              <w:rPr>
                <w:lang w:val="cy"/>
              </w:rPr>
              <w:t xml:space="preserve"> economaidd neu weithgarwch cysylltiedig</w:t>
            </w:r>
          </w:p>
          <w:p w14:paraId="62E977C7" w14:textId="41585527" w:rsidR="00E76FFC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</w:rPr>
            </w:pPr>
            <w:r w:rsidRPr="3429AA06">
              <w:rPr>
                <w:lang w:val="cy"/>
              </w:rPr>
              <w:t>Sgiliau</w:t>
            </w:r>
            <w:r w:rsidR="44416254" w:rsidRPr="3429AA06">
              <w:rPr>
                <w:lang w:val="cy"/>
              </w:rPr>
              <w:t xml:space="preserve"> </w:t>
            </w:r>
            <w:r w:rsidRPr="3429AA06">
              <w:rPr>
                <w:lang w:val="cy"/>
              </w:rPr>
              <w:t xml:space="preserve">ymchwil </w:t>
            </w:r>
            <w:r w:rsidR="1E5C8E20" w:rsidRPr="3429AA06">
              <w:rPr>
                <w:lang w:val="cy"/>
              </w:rPr>
              <w:t>cymdeithasol</w:t>
            </w:r>
            <w:r w:rsidRPr="3429AA06">
              <w:rPr>
                <w:lang w:val="cy"/>
              </w:rPr>
              <w:t xml:space="preserve">  (e.e. </w:t>
            </w:r>
            <w:r w:rsidRPr="00CE2D2D">
              <w:rPr>
                <w:lang w:val="cy"/>
              </w:rPr>
              <w:t>dylunio holiaduron, dadansoddi data ansoddol)</w:t>
            </w:r>
          </w:p>
          <w:p w14:paraId="31A4F692" w14:textId="77777777" w:rsidR="00E76FFC" w:rsidRPr="00F54937" w:rsidRDefault="00E76FFC" w:rsidP="00E76FFC">
            <w:pPr>
              <w:pStyle w:val="ListParagraph"/>
              <w:numPr>
                <w:ilvl w:val="0"/>
                <w:numId w:val="6"/>
              </w:numPr>
              <w:rPr>
                <w:rFonts w:ascii="Calibri" w:hAnsi="Calibri"/>
                <w:sz w:val="20"/>
                <w:szCs w:val="20"/>
              </w:rPr>
            </w:pPr>
            <w:r w:rsidRPr="00F54937">
              <w:rPr>
                <w:lang w:val="cy"/>
              </w:rPr>
              <w:t>Sgiliau dadansoddol meintiol</w:t>
            </w:r>
          </w:p>
          <w:p w14:paraId="2093FA62" w14:textId="77777777" w:rsidR="00E76FFC" w:rsidRPr="00D71337" w:rsidRDefault="00E76FFC" w:rsidP="00E76FFC">
            <w:pPr>
              <w:pStyle w:val="ListParagraph"/>
              <w:numPr>
                <w:ilvl w:val="0"/>
                <w:numId w:val="6"/>
              </w:numPr>
              <w:jc w:val="both"/>
            </w:pPr>
            <w:r w:rsidRPr="00F54937">
              <w:rPr>
                <w:lang w:val="cy"/>
              </w:rPr>
              <w:t>Sgiliau GIS (QGIS, ac ati)</w:t>
            </w:r>
          </w:p>
          <w:p w14:paraId="67F9560B" w14:textId="77777777" w:rsidR="00E76FFC" w:rsidRDefault="00E76FFC" w:rsidP="00E76FFC">
            <w:pPr>
              <w:pStyle w:val="ListParagraph"/>
              <w:numPr>
                <w:ilvl w:val="0"/>
                <w:numId w:val="6"/>
              </w:numPr>
              <w:jc w:val="both"/>
            </w:pPr>
            <w:r>
              <w:rPr>
                <w:lang w:val="cy"/>
              </w:rPr>
              <w:t>Trwydded gyrrwr</w:t>
            </w:r>
          </w:p>
          <w:p w14:paraId="6366D908" w14:textId="77777777" w:rsidR="00E76FFC" w:rsidRPr="005E1A4B" w:rsidRDefault="00E76FFC" w:rsidP="006B4A46">
            <w:pPr>
              <w:pStyle w:val="ListParagraph"/>
              <w:ind w:left="360"/>
              <w:rPr>
                <w:rFonts w:ascii="Calibri" w:hAnsi="Calibri"/>
              </w:rPr>
            </w:pPr>
          </w:p>
        </w:tc>
      </w:tr>
    </w:tbl>
    <w:p w14:paraId="6A28BE35" w14:textId="77777777" w:rsidR="00E76FFC" w:rsidRDefault="00E76FFC" w:rsidP="006B4A46"/>
    <w:p w14:paraId="73F8F5C5" w14:textId="77777777" w:rsidR="00E76FFC" w:rsidRDefault="00E76FFC"/>
    <w:sectPr w:rsidR="00E76FFC" w:rsidSect="004C6745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892F1" w14:textId="77777777" w:rsidR="003B2E14" w:rsidRDefault="003B2E14" w:rsidP="00804570">
      <w:pPr>
        <w:spacing w:after="0" w:line="240" w:lineRule="auto"/>
      </w:pPr>
      <w:r>
        <w:separator/>
      </w:r>
    </w:p>
  </w:endnote>
  <w:endnote w:type="continuationSeparator" w:id="0">
    <w:p w14:paraId="3B8B1F90" w14:textId="77777777" w:rsidR="003B2E14" w:rsidRDefault="003B2E14" w:rsidP="00804570">
      <w:pPr>
        <w:spacing w:after="0" w:line="240" w:lineRule="auto"/>
      </w:pPr>
      <w:r>
        <w:continuationSeparator/>
      </w:r>
    </w:p>
  </w:endnote>
  <w:endnote w:type="continuationNotice" w:id="1">
    <w:p w14:paraId="2A6B9251" w14:textId="77777777" w:rsidR="003B2E14" w:rsidRDefault="003B2E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F466A" w14:textId="77777777" w:rsidR="003B2E14" w:rsidRDefault="003B2E14" w:rsidP="00804570">
      <w:pPr>
        <w:spacing w:after="0" w:line="240" w:lineRule="auto"/>
      </w:pPr>
      <w:r>
        <w:separator/>
      </w:r>
    </w:p>
  </w:footnote>
  <w:footnote w:type="continuationSeparator" w:id="0">
    <w:p w14:paraId="491FD8FD" w14:textId="77777777" w:rsidR="003B2E14" w:rsidRDefault="003B2E14" w:rsidP="00804570">
      <w:pPr>
        <w:spacing w:after="0" w:line="240" w:lineRule="auto"/>
      </w:pPr>
      <w:r>
        <w:continuationSeparator/>
      </w:r>
    </w:p>
  </w:footnote>
  <w:footnote w:type="continuationNotice" w:id="1">
    <w:p w14:paraId="1B9A5430" w14:textId="77777777" w:rsidR="003B2E14" w:rsidRDefault="003B2E14">
      <w:pPr>
        <w:spacing w:after="0" w:line="240" w:lineRule="auto"/>
      </w:pPr>
    </w:p>
  </w:footnote>
  <w:footnote w:id="2">
    <w:p w14:paraId="3815DA63" w14:textId="77777777" w:rsidR="00E76FFC" w:rsidRDefault="00E76FFC">
      <w:pPr>
        <w:pStyle w:val="FootnoteText"/>
      </w:pPr>
      <w:r>
        <w:rPr>
          <w:rStyle w:val="FootnoteReference"/>
          <w:lang w:val="cy"/>
        </w:rPr>
        <w:footnoteRef/>
      </w:r>
      <w:r w:rsidRPr="00563CFF">
        <w:rPr>
          <w:lang w:val="cy"/>
        </w:rPr>
        <w:t xml:space="preserve"> Bydd staff yn gymwys i gael bonws ar ôl cwblhau cyfnod prawf o dri mis. Os byddwch yn ymuno â'r cwmni'n rhannol drwy flwyddyn ariannol, bydd lefel y bonws yn gyfran o fonws y cwmni cyfan sy'n adlewyrchu cyfran y flwyddyn ariannol yr ydych wedi bod yn gweithio (e.e. 6 mis = 50% o'r bonws). Mae talu bonws a'i lefel yn amodol ar berfformiad y cwmni a disgresiwn y Cyfarwyddwr. 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01E75" w14:textId="67E8B29E" w:rsidR="00804570" w:rsidRDefault="007A694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5194DB5" wp14:editId="5C4DA907">
          <wp:simplePos x="0" y="0"/>
          <wp:positionH relativeFrom="column">
            <wp:posOffset>4645152</wp:posOffset>
          </wp:positionH>
          <wp:positionV relativeFrom="paragraph">
            <wp:posOffset>-110668</wp:posOffset>
          </wp:positionV>
          <wp:extent cx="1381760" cy="483870"/>
          <wp:effectExtent l="0" t="0" r="8890" b="0"/>
          <wp:wrapSquare wrapText="bothSides"/>
          <wp:docPr id="2" name="Picture 2" descr="C:\Users\Louise.petrie\AppData\Local\Microsoft\Windows\INetCache\Content.Word\Wave Hill Logo 1 - White - Small - English onl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uise.petrie\AppData\Local\Microsoft\Windows\INetCache\Content.Word\Wave Hill Logo 1 - White - Small - English onl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760" cy="483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53176"/>
    <w:multiLevelType w:val="hybridMultilevel"/>
    <w:tmpl w:val="7F22C2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E1760F"/>
    <w:multiLevelType w:val="hybridMultilevel"/>
    <w:tmpl w:val="64B27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6B08DD"/>
    <w:multiLevelType w:val="hybridMultilevel"/>
    <w:tmpl w:val="93DCE3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9C81606"/>
    <w:multiLevelType w:val="multilevel"/>
    <w:tmpl w:val="1A9E8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B777AEA"/>
    <w:multiLevelType w:val="hybridMultilevel"/>
    <w:tmpl w:val="4886D4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NDUyADJMDc1MTZR0lIJTi4sz8/NACkxqAXCPwKMsAAAA"/>
  </w:docVars>
  <w:rsids>
    <w:rsidRoot w:val="00F62572"/>
    <w:rsid w:val="00001331"/>
    <w:rsid w:val="00010C7B"/>
    <w:rsid w:val="0001148A"/>
    <w:rsid w:val="000225DA"/>
    <w:rsid w:val="00022A9D"/>
    <w:rsid w:val="00030B2E"/>
    <w:rsid w:val="000315AD"/>
    <w:rsid w:val="000441FE"/>
    <w:rsid w:val="00044FF5"/>
    <w:rsid w:val="00053BD8"/>
    <w:rsid w:val="00075334"/>
    <w:rsid w:val="0008552F"/>
    <w:rsid w:val="000867C5"/>
    <w:rsid w:val="00087596"/>
    <w:rsid w:val="000918EE"/>
    <w:rsid w:val="00094035"/>
    <w:rsid w:val="0009769F"/>
    <w:rsid w:val="000A1EA4"/>
    <w:rsid w:val="000A5EA9"/>
    <w:rsid w:val="000C27BC"/>
    <w:rsid w:val="000C6C2C"/>
    <w:rsid w:val="000C718D"/>
    <w:rsid w:val="000D079D"/>
    <w:rsid w:val="000D0E51"/>
    <w:rsid w:val="000D2B3A"/>
    <w:rsid w:val="000D6E01"/>
    <w:rsid w:val="000E580F"/>
    <w:rsid w:val="000E5893"/>
    <w:rsid w:val="000F0B47"/>
    <w:rsid w:val="00102B92"/>
    <w:rsid w:val="00107984"/>
    <w:rsid w:val="0011416A"/>
    <w:rsid w:val="00115E78"/>
    <w:rsid w:val="00124CA6"/>
    <w:rsid w:val="00130FAF"/>
    <w:rsid w:val="00131649"/>
    <w:rsid w:val="001376B7"/>
    <w:rsid w:val="00140AD5"/>
    <w:rsid w:val="00142635"/>
    <w:rsid w:val="001631A1"/>
    <w:rsid w:val="001731F4"/>
    <w:rsid w:val="0018181E"/>
    <w:rsid w:val="00181C3D"/>
    <w:rsid w:val="00195393"/>
    <w:rsid w:val="001978E1"/>
    <w:rsid w:val="001B01A7"/>
    <w:rsid w:val="001B61A7"/>
    <w:rsid w:val="001D3C4A"/>
    <w:rsid w:val="001D3E4B"/>
    <w:rsid w:val="0020204D"/>
    <w:rsid w:val="00204EBE"/>
    <w:rsid w:val="002248D5"/>
    <w:rsid w:val="002351BB"/>
    <w:rsid w:val="00237FA1"/>
    <w:rsid w:val="002428AD"/>
    <w:rsid w:val="00243A2F"/>
    <w:rsid w:val="0024653E"/>
    <w:rsid w:val="0025170B"/>
    <w:rsid w:val="002517E0"/>
    <w:rsid w:val="00257AED"/>
    <w:rsid w:val="00261146"/>
    <w:rsid w:val="002658BF"/>
    <w:rsid w:val="00280847"/>
    <w:rsid w:val="00282170"/>
    <w:rsid w:val="00287AB5"/>
    <w:rsid w:val="00294CF4"/>
    <w:rsid w:val="002A217C"/>
    <w:rsid w:val="002A2823"/>
    <w:rsid w:val="002A5CFD"/>
    <w:rsid w:val="002A7FD9"/>
    <w:rsid w:val="002D0C57"/>
    <w:rsid w:val="002E14EC"/>
    <w:rsid w:val="002E2508"/>
    <w:rsid w:val="002E4665"/>
    <w:rsid w:val="002E6C33"/>
    <w:rsid w:val="0030013C"/>
    <w:rsid w:val="0030056A"/>
    <w:rsid w:val="00316919"/>
    <w:rsid w:val="00322CEB"/>
    <w:rsid w:val="00325FD4"/>
    <w:rsid w:val="00342EEC"/>
    <w:rsid w:val="00343CFE"/>
    <w:rsid w:val="003476C6"/>
    <w:rsid w:val="00353D22"/>
    <w:rsid w:val="00357176"/>
    <w:rsid w:val="003577A3"/>
    <w:rsid w:val="00360792"/>
    <w:rsid w:val="00374835"/>
    <w:rsid w:val="003929EF"/>
    <w:rsid w:val="00392DF2"/>
    <w:rsid w:val="00397084"/>
    <w:rsid w:val="003A4A61"/>
    <w:rsid w:val="003A5BAB"/>
    <w:rsid w:val="003B2E14"/>
    <w:rsid w:val="003B4EF1"/>
    <w:rsid w:val="003B675A"/>
    <w:rsid w:val="003B6EA3"/>
    <w:rsid w:val="003C15B0"/>
    <w:rsid w:val="003C43C5"/>
    <w:rsid w:val="003D221A"/>
    <w:rsid w:val="003D6B71"/>
    <w:rsid w:val="003E60CF"/>
    <w:rsid w:val="003F2722"/>
    <w:rsid w:val="003F2D91"/>
    <w:rsid w:val="0040304A"/>
    <w:rsid w:val="004109A2"/>
    <w:rsid w:val="00412551"/>
    <w:rsid w:val="004206BD"/>
    <w:rsid w:val="00447F5C"/>
    <w:rsid w:val="004519FD"/>
    <w:rsid w:val="004520F6"/>
    <w:rsid w:val="00454DEE"/>
    <w:rsid w:val="0045751F"/>
    <w:rsid w:val="0046263F"/>
    <w:rsid w:val="00467993"/>
    <w:rsid w:val="004716E8"/>
    <w:rsid w:val="004B6910"/>
    <w:rsid w:val="004C6745"/>
    <w:rsid w:val="004C7A9C"/>
    <w:rsid w:val="004D0792"/>
    <w:rsid w:val="004D08C3"/>
    <w:rsid w:val="004D3E60"/>
    <w:rsid w:val="004D46C3"/>
    <w:rsid w:val="004D4C5F"/>
    <w:rsid w:val="004D6866"/>
    <w:rsid w:val="004E29E8"/>
    <w:rsid w:val="004F7C74"/>
    <w:rsid w:val="005024FF"/>
    <w:rsid w:val="005163CD"/>
    <w:rsid w:val="00524355"/>
    <w:rsid w:val="00540FC2"/>
    <w:rsid w:val="0054161A"/>
    <w:rsid w:val="0054386A"/>
    <w:rsid w:val="0054584E"/>
    <w:rsid w:val="00551A25"/>
    <w:rsid w:val="005557A7"/>
    <w:rsid w:val="005604E3"/>
    <w:rsid w:val="00563CFF"/>
    <w:rsid w:val="00570825"/>
    <w:rsid w:val="0057702C"/>
    <w:rsid w:val="00592008"/>
    <w:rsid w:val="005A0575"/>
    <w:rsid w:val="005A6114"/>
    <w:rsid w:val="005A62C6"/>
    <w:rsid w:val="005C2BDD"/>
    <w:rsid w:val="005C41B2"/>
    <w:rsid w:val="005D34E1"/>
    <w:rsid w:val="005D5AC8"/>
    <w:rsid w:val="005E1A4B"/>
    <w:rsid w:val="005E26C4"/>
    <w:rsid w:val="005F56D6"/>
    <w:rsid w:val="00600D95"/>
    <w:rsid w:val="00612422"/>
    <w:rsid w:val="00635870"/>
    <w:rsid w:val="006406F4"/>
    <w:rsid w:val="00641D98"/>
    <w:rsid w:val="0064279C"/>
    <w:rsid w:val="006478F5"/>
    <w:rsid w:val="00651527"/>
    <w:rsid w:val="0066295B"/>
    <w:rsid w:val="00665629"/>
    <w:rsid w:val="006838E2"/>
    <w:rsid w:val="0068569B"/>
    <w:rsid w:val="00686EC7"/>
    <w:rsid w:val="006A2043"/>
    <w:rsid w:val="006A30A2"/>
    <w:rsid w:val="006A656C"/>
    <w:rsid w:val="006C091A"/>
    <w:rsid w:val="006C18E6"/>
    <w:rsid w:val="006C1FDD"/>
    <w:rsid w:val="006C76CF"/>
    <w:rsid w:val="006C7B01"/>
    <w:rsid w:val="006E35FE"/>
    <w:rsid w:val="006E5CD6"/>
    <w:rsid w:val="006F2729"/>
    <w:rsid w:val="007078CF"/>
    <w:rsid w:val="00707CFE"/>
    <w:rsid w:val="007150AB"/>
    <w:rsid w:val="0071769F"/>
    <w:rsid w:val="00720BEE"/>
    <w:rsid w:val="007250B2"/>
    <w:rsid w:val="0073209E"/>
    <w:rsid w:val="00735BCB"/>
    <w:rsid w:val="00740B14"/>
    <w:rsid w:val="007453E4"/>
    <w:rsid w:val="007479B5"/>
    <w:rsid w:val="007537C1"/>
    <w:rsid w:val="00760D24"/>
    <w:rsid w:val="00763809"/>
    <w:rsid w:val="0076717D"/>
    <w:rsid w:val="00784FC1"/>
    <w:rsid w:val="00790EFD"/>
    <w:rsid w:val="0079234C"/>
    <w:rsid w:val="00796E12"/>
    <w:rsid w:val="007A3BD2"/>
    <w:rsid w:val="007A6948"/>
    <w:rsid w:val="007A7FF0"/>
    <w:rsid w:val="007B3871"/>
    <w:rsid w:val="007B433C"/>
    <w:rsid w:val="007C1B8E"/>
    <w:rsid w:val="007D56AE"/>
    <w:rsid w:val="007E278B"/>
    <w:rsid w:val="007E6FE5"/>
    <w:rsid w:val="008002E1"/>
    <w:rsid w:val="00804570"/>
    <w:rsid w:val="00811118"/>
    <w:rsid w:val="0081118C"/>
    <w:rsid w:val="008135CE"/>
    <w:rsid w:val="008155B8"/>
    <w:rsid w:val="008162B3"/>
    <w:rsid w:val="0082041E"/>
    <w:rsid w:val="00821C4B"/>
    <w:rsid w:val="0084006B"/>
    <w:rsid w:val="00840F1C"/>
    <w:rsid w:val="008440F8"/>
    <w:rsid w:val="0085596A"/>
    <w:rsid w:val="00855BBA"/>
    <w:rsid w:val="00865ADF"/>
    <w:rsid w:val="00872B4C"/>
    <w:rsid w:val="00873107"/>
    <w:rsid w:val="00875EC6"/>
    <w:rsid w:val="0088149B"/>
    <w:rsid w:val="00884832"/>
    <w:rsid w:val="008A1EA4"/>
    <w:rsid w:val="008A4486"/>
    <w:rsid w:val="008A49F2"/>
    <w:rsid w:val="008B6FCC"/>
    <w:rsid w:val="008C02AC"/>
    <w:rsid w:val="008E5072"/>
    <w:rsid w:val="008E73AF"/>
    <w:rsid w:val="008F21CE"/>
    <w:rsid w:val="00912186"/>
    <w:rsid w:val="00921B5F"/>
    <w:rsid w:val="00941030"/>
    <w:rsid w:val="00945A98"/>
    <w:rsid w:val="0095071A"/>
    <w:rsid w:val="00974B01"/>
    <w:rsid w:val="0099179C"/>
    <w:rsid w:val="00992B7D"/>
    <w:rsid w:val="00993216"/>
    <w:rsid w:val="009968D1"/>
    <w:rsid w:val="009A0D3B"/>
    <w:rsid w:val="009A0FFF"/>
    <w:rsid w:val="009B47BE"/>
    <w:rsid w:val="009C0958"/>
    <w:rsid w:val="009D2A55"/>
    <w:rsid w:val="009D5A7D"/>
    <w:rsid w:val="009E695B"/>
    <w:rsid w:val="009F0F0F"/>
    <w:rsid w:val="009F6A19"/>
    <w:rsid w:val="00A01E0F"/>
    <w:rsid w:val="00A051DA"/>
    <w:rsid w:val="00A05516"/>
    <w:rsid w:val="00A07D0E"/>
    <w:rsid w:val="00A15B00"/>
    <w:rsid w:val="00A2283F"/>
    <w:rsid w:val="00A23317"/>
    <w:rsid w:val="00A24849"/>
    <w:rsid w:val="00A26640"/>
    <w:rsid w:val="00A322A1"/>
    <w:rsid w:val="00A33293"/>
    <w:rsid w:val="00A33787"/>
    <w:rsid w:val="00A352FC"/>
    <w:rsid w:val="00A46EEC"/>
    <w:rsid w:val="00A50553"/>
    <w:rsid w:val="00A51A74"/>
    <w:rsid w:val="00A5580F"/>
    <w:rsid w:val="00A576F9"/>
    <w:rsid w:val="00A702B4"/>
    <w:rsid w:val="00A87D15"/>
    <w:rsid w:val="00A91423"/>
    <w:rsid w:val="00AA46C6"/>
    <w:rsid w:val="00AA72C0"/>
    <w:rsid w:val="00AB6124"/>
    <w:rsid w:val="00AD310F"/>
    <w:rsid w:val="00AD6688"/>
    <w:rsid w:val="00AF0F7C"/>
    <w:rsid w:val="00AF5AAC"/>
    <w:rsid w:val="00B038AF"/>
    <w:rsid w:val="00B06028"/>
    <w:rsid w:val="00B16CA7"/>
    <w:rsid w:val="00B2787B"/>
    <w:rsid w:val="00B33DDE"/>
    <w:rsid w:val="00B6171A"/>
    <w:rsid w:val="00B63117"/>
    <w:rsid w:val="00B65605"/>
    <w:rsid w:val="00B712C6"/>
    <w:rsid w:val="00B717FC"/>
    <w:rsid w:val="00B77131"/>
    <w:rsid w:val="00B84927"/>
    <w:rsid w:val="00B877AD"/>
    <w:rsid w:val="00BA168E"/>
    <w:rsid w:val="00BA3C19"/>
    <w:rsid w:val="00BD7F35"/>
    <w:rsid w:val="00BE30D6"/>
    <w:rsid w:val="00BE3268"/>
    <w:rsid w:val="00BE5A18"/>
    <w:rsid w:val="00C0779A"/>
    <w:rsid w:val="00C11798"/>
    <w:rsid w:val="00C16D85"/>
    <w:rsid w:val="00C17FED"/>
    <w:rsid w:val="00C25CF0"/>
    <w:rsid w:val="00C32881"/>
    <w:rsid w:val="00C32C0F"/>
    <w:rsid w:val="00C33CB2"/>
    <w:rsid w:val="00C359C9"/>
    <w:rsid w:val="00C36294"/>
    <w:rsid w:val="00C37859"/>
    <w:rsid w:val="00C4355A"/>
    <w:rsid w:val="00C450FE"/>
    <w:rsid w:val="00C45D83"/>
    <w:rsid w:val="00C46599"/>
    <w:rsid w:val="00C466BD"/>
    <w:rsid w:val="00C53889"/>
    <w:rsid w:val="00C5440E"/>
    <w:rsid w:val="00C8092E"/>
    <w:rsid w:val="00C92532"/>
    <w:rsid w:val="00CA5FDD"/>
    <w:rsid w:val="00CB07BB"/>
    <w:rsid w:val="00CB3955"/>
    <w:rsid w:val="00CB5558"/>
    <w:rsid w:val="00CB5D50"/>
    <w:rsid w:val="00CC1323"/>
    <w:rsid w:val="00CD1A9E"/>
    <w:rsid w:val="00CE2D2D"/>
    <w:rsid w:val="00CE473A"/>
    <w:rsid w:val="00CF32D2"/>
    <w:rsid w:val="00CF4F6A"/>
    <w:rsid w:val="00D00F9F"/>
    <w:rsid w:val="00D01B4C"/>
    <w:rsid w:val="00D0565E"/>
    <w:rsid w:val="00D11F8D"/>
    <w:rsid w:val="00D27085"/>
    <w:rsid w:val="00D36029"/>
    <w:rsid w:val="00D44A4F"/>
    <w:rsid w:val="00D479A5"/>
    <w:rsid w:val="00D51AB2"/>
    <w:rsid w:val="00D527CB"/>
    <w:rsid w:val="00D52EC0"/>
    <w:rsid w:val="00D538AE"/>
    <w:rsid w:val="00D53F4B"/>
    <w:rsid w:val="00D54DEB"/>
    <w:rsid w:val="00D6692C"/>
    <w:rsid w:val="00D71337"/>
    <w:rsid w:val="00D81666"/>
    <w:rsid w:val="00D9110D"/>
    <w:rsid w:val="00D95100"/>
    <w:rsid w:val="00D97BBC"/>
    <w:rsid w:val="00DA07F6"/>
    <w:rsid w:val="00DA30D6"/>
    <w:rsid w:val="00DB1BC2"/>
    <w:rsid w:val="00DB1E81"/>
    <w:rsid w:val="00DB2F8E"/>
    <w:rsid w:val="00DD5551"/>
    <w:rsid w:val="00DD5EA6"/>
    <w:rsid w:val="00DF44FD"/>
    <w:rsid w:val="00E005EA"/>
    <w:rsid w:val="00E057CE"/>
    <w:rsid w:val="00E0592E"/>
    <w:rsid w:val="00E077BF"/>
    <w:rsid w:val="00E12077"/>
    <w:rsid w:val="00E13971"/>
    <w:rsid w:val="00E13A78"/>
    <w:rsid w:val="00E234EE"/>
    <w:rsid w:val="00E24E66"/>
    <w:rsid w:val="00E3384C"/>
    <w:rsid w:val="00E3399B"/>
    <w:rsid w:val="00E45898"/>
    <w:rsid w:val="00E47454"/>
    <w:rsid w:val="00E55135"/>
    <w:rsid w:val="00E61218"/>
    <w:rsid w:val="00E61B5D"/>
    <w:rsid w:val="00E65BB1"/>
    <w:rsid w:val="00E7310E"/>
    <w:rsid w:val="00E73253"/>
    <w:rsid w:val="00E738A8"/>
    <w:rsid w:val="00E75296"/>
    <w:rsid w:val="00E76FFC"/>
    <w:rsid w:val="00E80CAB"/>
    <w:rsid w:val="00E837F8"/>
    <w:rsid w:val="00E84666"/>
    <w:rsid w:val="00E9289E"/>
    <w:rsid w:val="00E968C1"/>
    <w:rsid w:val="00EA0C90"/>
    <w:rsid w:val="00EA7D3B"/>
    <w:rsid w:val="00EB5AC6"/>
    <w:rsid w:val="00EB5F86"/>
    <w:rsid w:val="00EC5167"/>
    <w:rsid w:val="00EC53B6"/>
    <w:rsid w:val="00ED006B"/>
    <w:rsid w:val="00ED3155"/>
    <w:rsid w:val="00EE0F7F"/>
    <w:rsid w:val="00EE3E4E"/>
    <w:rsid w:val="00EE64B1"/>
    <w:rsid w:val="00EF49DD"/>
    <w:rsid w:val="00F063B5"/>
    <w:rsid w:val="00F17EB2"/>
    <w:rsid w:val="00F202C3"/>
    <w:rsid w:val="00F21494"/>
    <w:rsid w:val="00F269E3"/>
    <w:rsid w:val="00F27761"/>
    <w:rsid w:val="00F307EC"/>
    <w:rsid w:val="00F30FEF"/>
    <w:rsid w:val="00F41683"/>
    <w:rsid w:val="00F4402A"/>
    <w:rsid w:val="00F45D25"/>
    <w:rsid w:val="00F53A16"/>
    <w:rsid w:val="00F54937"/>
    <w:rsid w:val="00F54F37"/>
    <w:rsid w:val="00F62572"/>
    <w:rsid w:val="00F81D1C"/>
    <w:rsid w:val="00FA52D5"/>
    <w:rsid w:val="00FA6C6B"/>
    <w:rsid w:val="00FB0197"/>
    <w:rsid w:val="00FB2312"/>
    <w:rsid w:val="00FB4310"/>
    <w:rsid w:val="00FB6A99"/>
    <w:rsid w:val="00FC1083"/>
    <w:rsid w:val="00FD513A"/>
    <w:rsid w:val="00FD6383"/>
    <w:rsid w:val="021EA29B"/>
    <w:rsid w:val="022F6D51"/>
    <w:rsid w:val="0237CAF8"/>
    <w:rsid w:val="057749BF"/>
    <w:rsid w:val="0B30A3D4"/>
    <w:rsid w:val="0B80F394"/>
    <w:rsid w:val="0D904BFD"/>
    <w:rsid w:val="0E5D677B"/>
    <w:rsid w:val="120073D0"/>
    <w:rsid w:val="12233218"/>
    <w:rsid w:val="141B8202"/>
    <w:rsid w:val="145259CE"/>
    <w:rsid w:val="1596D729"/>
    <w:rsid w:val="168EEE04"/>
    <w:rsid w:val="177A2BF9"/>
    <w:rsid w:val="17E4CBF8"/>
    <w:rsid w:val="18633340"/>
    <w:rsid w:val="1C7312BA"/>
    <w:rsid w:val="1E5C8E20"/>
    <w:rsid w:val="2266ACDA"/>
    <w:rsid w:val="23081C56"/>
    <w:rsid w:val="2308C6F6"/>
    <w:rsid w:val="260AE538"/>
    <w:rsid w:val="28AC4890"/>
    <w:rsid w:val="2DBB8BF8"/>
    <w:rsid w:val="2DD48273"/>
    <w:rsid w:val="2E8B00D2"/>
    <w:rsid w:val="2FA2B7B6"/>
    <w:rsid w:val="31BE5D60"/>
    <w:rsid w:val="32E2FAB0"/>
    <w:rsid w:val="333CA5A9"/>
    <w:rsid w:val="3404B3BB"/>
    <w:rsid w:val="3429AA06"/>
    <w:rsid w:val="365DABD8"/>
    <w:rsid w:val="368479A9"/>
    <w:rsid w:val="36C2802C"/>
    <w:rsid w:val="390ACA2B"/>
    <w:rsid w:val="39F8FD78"/>
    <w:rsid w:val="3AEC28F3"/>
    <w:rsid w:val="3B2A8FA2"/>
    <w:rsid w:val="3D3C5403"/>
    <w:rsid w:val="3DD6B36A"/>
    <w:rsid w:val="3E064B0E"/>
    <w:rsid w:val="4084FDC6"/>
    <w:rsid w:val="44416254"/>
    <w:rsid w:val="44E57E59"/>
    <w:rsid w:val="451AFFDE"/>
    <w:rsid w:val="455A29D7"/>
    <w:rsid w:val="4745E821"/>
    <w:rsid w:val="47D790B4"/>
    <w:rsid w:val="4873FB38"/>
    <w:rsid w:val="4954446B"/>
    <w:rsid w:val="4A8CCB7C"/>
    <w:rsid w:val="4B2E1B4F"/>
    <w:rsid w:val="4C028EC7"/>
    <w:rsid w:val="4DD18ACA"/>
    <w:rsid w:val="4E483112"/>
    <w:rsid w:val="506BF8FF"/>
    <w:rsid w:val="50EA18BA"/>
    <w:rsid w:val="51062595"/>
    <w:rsid w:val="514265B0"/>
    <w:rsid w:val="515A20D2"/>
    <w:rsid w:val="53DF95CC"/>
    <w:rsid w:val="5811FB2C"/>
    <w:rsid w:val="5997F1B5"/>
    <w:rsid w:val="59D3A5D2"/>
    <w:rsid w:val="5C74A6CE"/>
    <w:rsid w:val="5E371BBD"/>
    <w:rsid w:val="5E4E7DB2"/>
    <w:rsid w:val="5EB7BB4F"/>
    <w:rsid w:val="5ECC8C93"/>
    <w:rsid w:val="61C87938"/>
    <w:rsid w:val="62EA4146"/>
    <w:rsid w:val="64872FCD"/>
    <w:rsid w:val="64E2CD46"/>
    <w:rsid w:val="67DCE658"/>
    <w:rsid w:val="6B3C1A90"/>
    <w:rsid w:val="6DFE62D4"/>
    <w:rsid w:val="6E2D598F"/>
    <w:rsid w:val="6ED4380D"/>
    <w:rsid w:val="6EEA9DE3"/>
    <w:rsid w:val="70254489"/>
    <w:rsid w:val="704AA99B"/>
    <w:rsid w:val="71252D66"/>
    <w:rsid w:val="71732FBF"/>
    <w:rsid w:val="71CE5E4A"/>
    <w:rsid w:val="74583B9C"/>
    <w:rsid w:val="746D0CE0"/>
    <w:rsid w:val="74F09650"/>
    <w:rsid w:val="75496DDE"/>
    <w:rsid w:val="78A1B367"/>
    <w:rsid w:val="78F43201"/>
    <w:rsid w:val="7A591F1C"/>
    <w:rsid w:val="7EBCEE34"/>
    <w:rsid w:val="7FFF0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68FCB60"/>
  <w15:docId w15:val="{23BA98CE-1078-4B2B-8DE0-1BE69482A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1416A"/>
    <w:pPr>
      <w:keepNext/>
      <w:keepLines/>
      <w:spacing w:after="0" w:line="240" w:lineRule="auto"/>
      <w:jc w:val="both"/>
      <w:outlineLvl w:val="0"/>
    </w:pPr>
    <w:rPr>
      <w:rFonts w:eastAsia="Times New Roman"/>
      <w:b/>
      <w:bCs/>
      <w:color w:val="365F91"/>
      <w:sz w:val="32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416A"/>
    <w:pPr>
      <w:keepNext/>
      <w:keepLines/>
      <w:spacing w:after="0" w:line="240" w:lineRule="auto"/>
      <w:jc w:val="both"/>
      <w:outlineLvl w:val="2"/>
    </w:pPr>
    <w:rPr>
      <w:rFonts w:eastAsia="Times New Roman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416A"/>
    <w:rPr>
      <w:rFonts w:eastAsia="Times New Roman"/>
      <w:b/>
      <w:bCs/>
      <w:color w:val="365F91"/>
      <w:sz w:val="32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1416A"/>
    <w:rPr>
      <w:rFonts w:eastAsia="Times New Roman"/>
      <w:b/>
      <w:bCs/>
      <w:color w:val="4F81BD"/>
      <w:sz w:val="22"/>
      <w:szCs w:val="22"/>
      <w:lang w:val="en-GB"/>
    </w:rPr>
  </w:style>
  <w:style w:type="table" w:styleId="TableGrid">
    <w:name w:val="Table Grid"/>
    <w:basedOn w:val="TableNormal"/>
    <w:uiPriority w:val="59"/>
    <w:rsid w:val="00F6257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C2B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0C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CAB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045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57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045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570"/>
    <w:rPr>
      <w:lang w:val="en-GB"/>
    </w:rPr>
  </w:style>
  <w:style w:type="paragraph" w:styleId="NoSpacing">
    <w:name w:val="No Spacing"/>
    <w:uiPriority w:val="1"/>
    <w:qFormat/>
    <w:rsid w:val="00804570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00F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0F9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0F9F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C7A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A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A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A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A9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5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04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3C38DB85DFD045AE69A284BE1EED32" ma:contentTypeVersion="13" ma:contentTypeDescription="Create a new document." ma:contentTypeScope="" ma:versionID="fe36c82311ef55de69b5e2101645e5ef">
  <xsd:schema xmlns:xsd="http://www.w3.org/2001/XMLSchema" xmlns:xs="http://www.w3.org/2001/XMLSchema" xmlns:p="http://schemas.microsoft.com/office/2006/metadata/properties" xmlns:ns2="8e5d77a1-1478-4760-99b4-dc70e179bb42" xmlns:ns3="61d16714-7cc6-44b3-b35d-6b8a5060d8e3" targetNamespace="http://schemas.microsoft.com/office/2006/metadata/properties" ma:root="true" ma:fieldsID="c7786112f5a773c989306d73626a6fe3" ns2:_="" ns3:_="">
    <xsd:import namespace="8e5d77a1-1478-4760-99b4-dc70e179bb42"/>
    <xsd:import namespace="61d16714-7cc6-44b3-b35d-6b8a5060d8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5d77a1-1478-4760-99b4-dc70e179bb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d16714-7cc6-44b3-b35d-6b8a5060d8e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9075EE-3C85-416C-95B0-3782192416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5d77a1-1478-4760-99b4-dc70e179bb42"/>
    <ds:schemaRef ds:uri="61d16714-7cc6-44b3-b35d-6b8a5060d8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E2B725-89EB-41D3-85B7-D084819292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A9D47A-CE93-4823-A84C-402E3F3BE6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FB2072-903E-4A02-97B9-8047F78B00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18</Words>
  <Characters>2386</Characters>
  <Application>Microsoft Office Word</Application>
  <DocSecurity>0</DocSecurity>
  <Lines>19</Lines>
  <Paragraphs>5</Paragraphs>
  <ScaleCrop>false</ScaleCrop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af.griffiths</dc:creator>
  <cp:keywords/>
  <cp:lastModifiedBy>Paula Gallagher</cp:lastModifiedBy>
  <cp:revision>8</cp:revision>
  <cp:lastPrinted>2010-12-01T09:32:00Z</cp:lastPrinted>
  <dcterms:created xsi:type="dcterms:W3CDTF">2021-08-19T13:20:00Z</dcterms:created>
  <dcterms:modified xsi:type="dcterms:W3CDTF">2021-08-19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3C38DB85DFD045AE69A284BE1EED32</vt:lpwstr>
  </property>
</Properties>
</file>